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20" w:name="X008a783a7f53465396839d9bd15382d5b5cd928"/>
    <w:p>
      <w:pPr>
        <w:pStyle w:val="Heading1"/>
      </w:pPr>
      <w:r>
        <w:t xml:space="preserve">SCHOLARSHIP APPLICATION LETTER: PETROLEUM ENGINEERING ADVANCEMENT IN THE PHILIPPINES MANILA CONTEXT</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Energy Development Foundation of the Philippines (EDFP)</w:t>
      </w:r>
      <w:r>
        <w:br/>
      </w:r>
      <w:r>
        <w:t xml:space="preserve">Manila, Philippines</w:t>
      </w:r>
    </w:p>
    <w:p>
      <w:pPr>
        <w:pStyle w:val="BodyText"/>
      </w:pPr>
      <w:r>
        <w:rPr>
          <w:bCs/>
          <w:b/>
        </w:rPr>
        <w:t xml:space="preserve">Subject: Formal Application for Petroleum Engineering Scholarship with Commitment to Service in Manila and Philippine Energy Sector</w:t>
      </w:r>
    </w:p>
    <w:p>
      <w:pPr>
        <w:pStyle w:val="BodyText"/>
      </w:pPr>
      <w:r>
        <w:t xml:space="preserve">Dear Esteemed Members of the Scholarship Selection Committee,</w:t>
      </w:r>
    </w:p>
    <w:p>
      <w:pPr>
        <w:pStyle w:val="BodyText"/>
      </w:pPr>
      <w:r>
        <w:t xml:space="preserve">I am writing to submit my formal application for the prestigious Petroleum Engineering Scholarship offered by the Energy Development Foundation of the Philippines (EDFP). As a highly motivated Filipino student currently completing my Bachelor of Science in Chemical Engineering at De La Salle University in Manila, I have meticulously prepared this Scholarship Application Letter to articulate how this opportunity aligns with my academic trajectory, professional aspirations, and profound commitment to advancing energy solutions within the Philippines Manila ecosystem. With over 20 years of strategic growth in Southeast Asia’s hydrocarbon sector and the Philippines’ emerging offshore oil fields near Metro Manila’s economic corridors, I believe my expertise as a future Petroleum Engineer will directly contribute to national energy security priorities.</w:t>
      </w:r>
    </w:p>
    <w:p>
      <w:pPr>
        <w:pStyle w:val="BodyText"/>
      </w:pPr>
      <w:r>
        <w:t xml:space="preserve">My fascination with petroleum engineering began during high school when I observed the significant role of energy infrastructure in Manila’s daily life—from power generation for residential areas like Quezon City to industrial operations along the Cavite coastline. Witnessing how efficient extraction and processing systems impact both urban development and rural electrification solidified my resolve to specialize in this field. During my undergraduate studies, I consistently ranked in the top 5% of my class, completing rigorous coursework in reservoir simulation, drilling engineering, and environmental impact assessment. My thesis project on "Optimizing Well Placement Strategies for Shallow Marine Reservoirs in the Philippine Trough" earned recognition from the Department of Energy (DOE) Manila office as a promising approach to maximizing recovery while minimizing ecological disruption—a critical consideration given Manila’s vulnerability to climate-related energy disruptions.</w:t>
      </w:r>
    </w:p>
    <w:p>
      <w:pPr>
        <w:pStyle w:val="BodyText"/>
      </w:pPr>
      <w:r>
        <w:t xml:space="preserve">What distinguishes my application is my unwavering commitment to applying petroleum engineering principles specifically within the Philippines Manila context. I have actively engaged with industry stakeholders through internships at Petron Corporation’s Refinery Complex in Bataan (strategically located near Metro Manila) and a research collaboration with the Philippine National Oil Company (PNOC)’s Manila-based exploration division. These experiences revealed urgent challenges: only 37% of the Philippines’ potential offshore oil reserves are being developed, while energy demand in Manila grows at 5.2% annually—outpacing supply capacity. As a Petroleum Engineer, I aim to address this gap by developing sustainable extraction methods tailored to our archipelagic geography, such as modular drilling platforms that reduce costs for island communities near Metro Manila’s economic hinterlands.</w:t>
      </w:r>
    </w:p>
    <w:p>
      <w:pPr>
        <w:pStyle w:val="BodyText"/>
      </w:pPr>
      <w:r>
        <w:t xml:space="preserve">The significance of this Scholarship Application Letter extends beyond personal ambition; it represents a strategic investment in the Philippines’ energy sovereignty. The EDFP’s focus on "localized talent development for national energy infrastructure" resonates deeply with my vision. With petroleum engineering talent gaps persisting across Philippine oil and gas operations (a 2023 DOE report cites a 45% shortage of qualified engineers), this scholarship would empower me to complete an advanced master’s degree in Petroleum Engineering at the University of the Philippines, Diliman—a program renowned for its industry partnerships with Manila-based energy firms. The financial support is essential; as a first-generation college student from Cebu, I face significant tuition barriers despite my academic excellence. This scholarship would alleviate 80% of my graduate expenses, allowing me to fully concentrate on research initiatives directly benefiting Manila’s energy transition strategy.</w:t>
      </w:r>
    </w:p>
    <w:p>
      <w:pPr>
        <w:pStyle w:val="BodyText"/>
      </w:pPr>
      <w:r>
        <w:t xml:space="preserve">My proposed research agenda integrates Manila-centric priorities: First, developing AI-driven predictive models for reservoir management in the West Philippine Sea fields—critical as Manila becomes the hub for offshore operations planning. Second, creating cost-effective pipeline systems for liquefied natural gas (LNG) distribution to support Metro Manila’s shift toward cleaner energy while preserving existing fossil fuel infrastructure. Third, establishing community engagement frameworks ensuring local benefits from oil projects, drawing lessons from my volunteer work with the NGO "Sustainable Energy for Metro Manila" in providing energy literacy workshops across informal settlements like Tondo and Caloocan. These initiatives align precisely with the EDFP’s 2030 Strategic Framework emphasizing "inclusive energy advancement."</w:t>
      </w:r>
    </w:p>
    <w:p>
      <w:pPr>
        <w:pStyle w:val="BodyText"/>
      </w:pPr>
      <w:r>
        <w:t xml:space="preserve">Furthermore, I have secured preliminary commitments from key Manila institutions to support my post-graduation deployment. PNOC has offered a conditional internship for my final research phase, while Manila’s Department of Science and Technology (DOST) has expressed interest in adopting my proposed community impact protocols. Upon completing this advanced degree with the EDFP’s scholarship, I will immediately join the Engineering Division at Shell Philippines’ Manila headquarters as a junior reservoir engineer, dedicating 7+ years to national projects before pursuing leadership roles. My long-term vision includes establishing a petroleum engineering research center in Metro Manila focused on Philippine-specific challenges—a mission that requires both specialized training and cultural understanding of our energy landscape.</w:t>
      </w:r>
    </w:p>
    <w:p>
      <w:pPr>
        <w:pStyle w:val="BodyText"/>
      </w:pPr>
      <w:r>
        <w:t xml:space="preserve">I am acutely aware that the Philippines’ journey toward energy self-sufficiency demands more than technical expertise; it requires engineers deeply rooted in our socio-economic fabric. Having navigated Manila’s complex urban environment—balancing academic rigor with volunteer work addressing power shortages in Metro Manila’s underserved communities—I possess the contextual intelligence to translate engineering solutions into tangible social impact. My proficiency in Filipino (Cebuano and Tagalog) and English, coupled with field experience across Luzon’s energy infrastructure, positions me to bridge technical teams with local stakeholders—a capability increasingly valued by Manila-based energy firms like Meralco and AboitizPower.</w:t>
      </w:r>
    </w:p>
    <w:p>
      <w:pPr>
        <w:pStyle w:val="BodyText"/>
      </w:pPr>
      <w:r>
        <w:t xml:space="preserve">This Scholarship Application Letter is not merely a request for financial aid; it is a pledge to become one of the 200+ Filipino Petroleum Engineers needed by 2035 to meet the Philippines’ national energy goals. I have researched EDFP’s past scholarship recipients and seen how they now drive innovation at PETRON, BHP Billiton’s Manila offices, and DOE initiatives. I am ready to join their ranks with proven dedication to Philippine energy sovereignty. The opportunity to study in Manila while contributing directly to the city’s role as the nation's energy command center is a unique convergence of personal mission and national need.</w:t>
      </w:r>
    </w:p>
    <w:p>
      <w:pPr>
        <w:pStyle w:val="BodyText"/>
      </w:pPr>
      <w:r>
        <w:t xml:space="preserve">I respectfully request an interview at your earliest convenience. Thank you for considering this Scholarship Application Letter from a dedicated future Petroleum Engineer who views Manila not just as my home, but as the strategic epicenter where my technical skills will serve the Philippines’ energy renaissance. I have attached all required documents including academic transcripts, DOE internship verification letters, and recommendation from Dr. Maria Luisa Santos (Head of Petroleum Engineering at UP Diliman), whom I am honored to have mentored me during my undergraduate capstone project.</w:t>
      </w:r>
    </w:p>
    <w:p>
      <w:pPr>
        <w:pStyle w:val="BodyText"/>
      </w:pPr>
      <w:r>
        <w:t xml:space="preserve">With profound gratitude and determination,</w:t>
      </w:r>
    </w:p>
    <w:p>
      <w:pPr>
        <w:pStyle w:val="BodyText"/>
      </w:pPr>
      <w:r>
        <w:rPr>
          <w:bCs/>
          <w:b/>
        </w:rPr>
        <w:t xml:space="preserve">Joselito M. Salazar</w:t>
      </w:r>
      <w:r>
        <w:br/>
      </w:r>
      <w:r>
        <w:t xml:space="preserve">De La Salle University, Manila</w:t>
      </w:r>
      <w:r>
        <w:br/>
      </w:r>
      <w:r>
        <w:t xml:space="preserve">Email: joselito.salazar@dslu.edu.ph | Mobile: +63 917 123 4567</w:t>
      </w:r>
    </w:p>
    <w:p>
      <w:pPr>
        <w:pStyle w:val="BodyText"/>
      </w:pPr>
      <w:r>
        <w:rPr>
          <w:iCs/>
          <w:i/>
        </w:rPr>
        <w:t xml:space="preserve">"To engineer energy solutions that power Manila's future and uplift the Filipino people—this is my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 Philippines Manila</dc:title>
  <dc:creator/>
  <dc:language>en</dc:language>
  <cp:keywords/>
  <dcterms:created xsi:type="dcterms:W3CDTF">2025-12-12T12:18:19Z</dcterms:created>
  <dcterms:modified xsi:type="dcterms:W3CDTF">2025-12-12T12:18:19Z</dcterms:modified>
</cp:coreProperties>
</file>

<file path=docProps/custom.xml><?xml version="1.0" encoding="utf-8"?>
<Properties xmlns="http://schemas.openxmlformats.org/officeDocument/2006/custom-properties" xmlns:vt="http://schemas.openxmlformats.org/officeDocument/2006/docPropsVTypes"/>
</file>